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45AC933B" w:rsidR="003E2A3C" w:rsidRDefault="001858EE" w:rsidP="0057138C">
      <w:pPr>
        <w:pStyle w:val="Heading1"/>
        <w:jc w:val="center"/>
      </w:pPr>
      <w:bookmarkStart w:id="0" w:name="_GoBack"/>
      <w:bookmarkEnd w:id="0"/>
      <w:r>
        <w:t>Exercise</w:t>
      </w:r>
      <w:r w:rsidR="00464151">
        <w:t>s: Arrays</w:t>
      </w:r>
    </w:p>
    <w:p w14:paraId="5282F474" w14:textId="77777777" w:rsidR="00F212CE" w:rsidRDefault="00F212CE" w:rsidP="00F212CE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</w:t>
      </w:r>
    </w:p>
    <w:p w14:paraId="1B6DF8EB" w14:textId="5B05CCFD" w:rsidR="007221C0" w:rsidRDefault="007221C0" w:rsidP="00F212CE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4BAA1A67" w14:textId="77777777" w:rsidR="00F212CE" w:rsidRPr="00EF0F1B" w:rsidRDefault="00F212CE" w:rsidP="00F212CE">
      <w:pPr>
        <w:pStyle w:val="Heading2"/>
        <w:numPr>
          <w:ilvl w:val="0"/>
          <w:numId w:val="40"/>
        </w:numPr>
        <w:ind w:left="284" w:hanging="284"/>
        <w:rPr>
          <w:lang w:val="bg-BG"/>
        </w:rPr>
      </w:pPr>
      <w:r>
        <w:t xml:space="preserve"> </w:t>
      </w:r>
      <w:r w:rsidRPr="00EF0F1B">
        <w:t>Zig-Zag Arrays</w:t>
      </w:r>
    </w:p>
    <w:p w14:paraId="3A10D07D" w14:textId="17A07EDF" w:rsidR="00F212CE" w:rsidRDefault="00F212CE" w:rsidP="00F212CE">
      <w:r w:rsidRPr="00EF0F1B">
        <w:t xml:space="preserve">Write a program </w:t>
      </w:r>
      <w:r>
        <w:t>that</w:t>
      </w:r>
      <w:r w:rsidRPr="00EF0F1B">
        <w:t xml:space="preserve"> creates</w:t>
      </w:r>
      <w:r>
        <w:t xml:space="preserve"> two</w:t>
      </w:r>
      <w:r w:rsidRPr="00EF0F1B">
        <w:t xml:space="preserve"> arrays</w:t>
      </w:r>
      <w:r>
        <w:t>:</w:t>
      </w:r>
      <w:r w:rsidRPr="00EF0F1B">
        <w:t xml:space="preserve"> </w:t>
      </w:r>
    </w:p>
    <w:p w14:paraId="5A8E9146" w14:textId="67790145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>
        <w:t>Read</w:t>
      </w:r>
      <w:r w:rsidRPr="00EF0F1B">
        <w:t xml:space="preserve"> an integer</w:t>
      </w:r>
      <w:r>
        <w:t xml:space="preserve"> number</w:t>
      </w:r>
      <w:r w:rsidRPr="00EF0F1B">
        <w:t xml:space="preserve"> </w:t>
      </w:r>
      <w:r w:rsidR="00D933D4">
        <w:rPr>
          <w:b/>
        </w:rPr>
        <w:t>N</w:t>
      </w:r>
      <w:r>
        <w:rPr>
          <w:b/>
        </w:rPr>
        <w:t xml:space="preserve"> (</w:t>
      </w:r>
      <w:r w:rsidR="00D933D4">
        <w:rPr>
          <w:b/>
        </w:rPr>
        <w:t>N</w:t>
      </w:r>
      <w:r>
        <w:rPr>
          <w:b/>
        </w:rPr>
        <w:t xml:space="preserve"> &lt; 100)</w:t>
      </w:r>
      <w:r w:rsidR="00F83DBA">
        <w:rPr>
          <w:b/>
        </w:rPr>
        <w:t xml:space="preserve"> from the first line of the console</w:t>
      </w:r>
      <w:r>
        <w:t xml:space="preserve">, which represents </w:t>
      </w:r>
      <w:r w:rsidRPr="00F212CE">
        <w:rPr>
          <w:b/>
          <w:bCs/>
        </w:rPr>
        <w:t>size of the arrays</w:t>
      </w:r>
    </w:p>
    <w:p w14:paraId="7595046C" w14:textId="369EC535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 w:rsidRPr="00EF0F1B">
        <w:t xml:space="preserve">On the next </w:t>
      </w:r>
      <w:r w:rsidR="00D933D4">
        <w:rPr>
          <w:b/>
        </w:rPr>
        <w:t>N</w:t>
      </w:r>
      <w:r w:rsidRPr="00F212CE">
        <w:rPr>
          <w:b/>
        </w:rPr>
        <w:t xml:space="preserve"> </w:t>
      </w:r>
      <w:r w:rsidRPr="00EF0F1B">
        <w:t xml:space="preserve">lines, </w:t>
      </w:r>
      <w:r>
        <w:t>read</w:t>
      </w:r>
      <w:r w:rsidRPr="00EF0F1B">
        <w:t xml:space="preserve"> </w:t>
      </w:r>
      <w:r w:rsidRPr="00F212CE">
        <w:rPr>
          <w:b/>
          <w:bCs/>
        </w:rPr>
        <w:t>two integer numbers</w:t>
      </w:r>
    </w:p>
    <w:p w14:paraId="096136C2" w14:textId="184EB84D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 w:rsidRPr="00F212CE">
        <w:rPr>
          <w:b/>
          <w:bCs/>
        </w:rPr>
        <w:t>Form two arrays</w:t>
      </w:r>
      <w:r w:rsidRPr="00EF0F1B">
        <w:t xml:space="preserve"> as shown below</w:t>
      </w:r>
    </w:p>
    <w:p w14:paraId="76E6F050" w14:textId="0B2B7CAA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Print two arrays, </w:t>
      </w:r>
      <w:r w:rsidRPr="00F212CE">
        <w:rPr>
          <w:b/>
          <w:bCs/>
        </w:rPr>
        <w:t>each on the separate line</w:t>
      </w:r>
    </w:p>
    <w:p w14:paraId="1E5A3018" w14:textId="053B85CB" w:rsidR="00F212CE" w:rsidRPr="00F212CE" w:rsidRDefault="00F212CE" w:rsidP="00F212CE">
      <w:pPr>
        <w:pStyle w:val="ListParagraph"/>
        <w:numPr>
          <w:ilvl w:val="0"/>
          <w:numId w:val="42"/>
        </w:numPr>
        <w:rPr>
          <w:lang w:val="bg-BG"/>
        </w:rPr>
      </w:pPr>
      <w:r>
        <w:t>Elements</w:t>
      </w:r>
      <w:r w:rsidR="00D933D4">
        <w:t xml:space="preserve"> in the arrays</w:t>
      </w:r>
      <w:r>
        <w:t xml:space="preserve"> have to be printed</w:t>
      </w:r>
      <w:r w:rsidR="00D933D4">
        <w:t>,</w:t>
      </w:r>
      <w:r>
        <w:t xml:space="preserve"> </w:t>
      </w:r>
      <w:r w:rsidRPr="00F212CE">
        <w:rPr>
          <w:b/>
          <w:bCs/>
        </w:rPr>
        <w:t>separated by single space</w:t>
      </w:r>
    </w:p>
    <w:p w14:paraId="717E6500" w14:textId="77777777" w:rsidR="00F212CE" w:rsidRDefault="00F212CE" w:rsidP="00F212CE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F212CE" w:rsidRPr="00EF0F1B" w14:paraId="4C043234" w14:textId="77777777" w:rsidTr="0007189F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18F59781" w14:textId="77777777" w:rsidR="00F212CE" w:rsidRPr="00EF0F1B" w:rsidRDefault="00F212CE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0C1F5EC" w14:textId="77777777" w:rsidR="00F212CE" w:rsidRPr="00EF0F1B" w:rsidRDefault="00F212CE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212CE" w:rsidRPr="00EF0F1B" w14:paraId="2DB1140F" w14:textId="77777777" w:rsidTr="0007189F">
        <w:trPr>
          <w:trHeight w:val="372"/>
        </w:trPr>
        <w:tc>
          <w:tcPr>
            <w:tcW w:w="1683" w:type="dxa"/>
            <w:vAlign w:val="center"/>
          </w:tcPr>
          <w:p w14:paraId="5806DC11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1A355697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0B478D3D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53022158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13C6120D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30AF3179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C09C400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F212CE" w:rsidRPr="00EF0F1B" w14:paraId="69C95F0F" w14:textId="77777777" w:rsidTr="0007189F">
        <w:trPr>
          <w:trHeight w:val="378"/>
        </w:trPr>
        <w:tc>
          <w:tcPr>
            <w:tcW w:w="1683" w:type="dxa"/>
            <w:vAlign w:val="center"/>
          </w:tcPr>
          <w:p w14:paraId="7D5B580A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44D7A9C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1B6579A2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1EF7EFDB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8B95A49" w14:textId="0F3857BD" w:rsidR="00F212CE" w:rsidRPr="00F212CE" w:rsidRDefault="000F5F88" w:rsidP="00CF1806">
            <w:pPr>
              <w:pStyle w:val="ListParagraph"/>
              <w:numPr>
                <w:ilvl w:val="0"/>
                <w:numId w:val="41"/>
              </w:numPr>
              <w:spacing w:before="0" w:after="0"/>
              <w:ind w:left="34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color w:val="002060"/>
                <w:lang w:val="bg-BG"/>
              </w:rPr>
              <w:t>3</w:t>
            </w:r>
            <w:r w:rsidR="00F212CE" w:rsidRPr="00F212CE">
              <w:rPr>
                <w:rFonts w:ascii="Consolas" w:hAnsi="Consolas"/>
                <w:noProof/>
                <w:color w:val="002060"/>
              </w:rPr>
              <w:t>1</w:t>
            </w:r>
          </w:p>
        </w:tc>
      </w:tr>
    </w:tbl>
    <w:p w14:paraId="3EBEDA3D" w14:textId="6D50B9A8" w:rsidR="00F212CE" w:rsidRPr="00F212CE" w:rsidRDefault="00F212CE" w:rsidP="00F212CE">
      <w:pPr>
        <w:pStyle w:val="Code"/>
        <w:rPr>
          <w:lang w:val="bg-BG"/>
        </w:rPr>
      </w:pPr>
    </w:p>
    <w:p w14:paraId="6FA1C284" w14:textId="2A71D82B" w:rsidR="001858EE" w:rsidRDefault="001858EE" w:rsidP="00F212CE">
      <w:pPr>
        <w:pStyle w:val="Heading2"/>
        <w:numPr>
          <w:ilvl w:val="0"/>
          <w:numId w:val="40"/>
        </w:numPr>
      </w:pPr>
      <w:r>
        <w:t>Longest Sequence</w:t>
      </w:r>
    </w:p>
    <w:p w14:paraId="7BFBF2EE" w14:textId="77777777" w:rsidR="00F83DBA" w:rsidRDefault="001858EE" w:rsidP="001858EE">
      <w:r>
        <w:t>Write a program that</w:t>
      </w:r>
      <w:r w:rsidR="00F83DBA">
        <w:t>:</w:t>
      </w:r>
    </w:p>
    <w:p w14:paraId="07B25B53" w14:textId="373C9A41" w:rsidR="00F83DBA" w:rsidRPr="00F83DBA" w:rsidRDefault="00F83DBA" w:rsidP="00F83DBA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2AF67AC5" w14:textId="4CDE63F4" w:rsidR="00F83DBA" w:rsidRPr="00F83DBA" w:rsidRDefault="00F83DBA" w:rsidP="00F83DBA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189173BB" w14:textId="13D712DE" w:rsidR="00F83DBA" w:rsidRDefault="00F83DBA" w:rsidP="00F83DBA">
      <w:pPr>
        <w:pStyle w:val="ListParagraph"/>
        <w:numPr>
          <w:ilvl w:val="0"/>
          <w:numId w:val="43"/>
        </w:numPr>
      </w:pPr>
      <w:r>
        <w:t>F</w:t>
      </w:r>
      <w:r w:rsidR="001858EE">
        <w:t>ind</w:t>
      </w:r>
      <w:r w:rsidR="00675ED0">
        <w:t>s</w:t>
      </w:r>
      <w:r w:rsidR="001858EE">
        <w:t xml:space="preserve"> the </w:t>
      </w:r>
      <w:r w:rsidR="001858EE" w:rsidRPr="00F83DBA">
        <w:rPr>
          <w:b/>
          <w:bCs/>
        </w:rPr>
        <w:t>longest sequence of equal elements</w:t>
      </w:r>
      <w:r w:rsidR="001858EE">
        <w:t xml:space="preserve"> in </w:t>
      </w:r>
      <w:r>
        <w:t>the given</w:t>
      </w:r>
      <w:r w:rsidR="001858EE">
        <w:t xml:space="preserve"> integer array</w:t>
      </w:r>
    </w:p>
    <w:p w14:paraId="2A6C0993" w14:textId="572E1107" w:rsidR="00F83DBA" w:rsidRDefault="00F83DBA" w:rsidP="00F83DBA">
      <w:pPr>
        <w:pStyle w:val="ListParagraph"/>
        <w:numPr>
          <w:ilvl w:val="0"/>
          <w:numId w:val="43"/>
        </w:numPr>
      </w:pPr>
      <w:r>
        <w:t>P</w:t>
      </w:r>
      <w:r w:rsidR="001858EE">
        <w:t>rints</w:t>
      </w:r>
      <w:r w:rsidR="00675ED0">
        <w:t xml:space="preserve"> that </w:t>
      </w:r>
      <w:r w:rsidR="00675ED0" w:rsidRPr="00F83DBA">
        <w:rPr>
          <w:b/>
          <w:bCs/>
        </w:rPr>
        <w:t>sequence</w:t>
      </w:r>
      <w:r w:rsidR="00675ED0">
        <w:t xml:space="preserve"> on the console (</w:t>
      </w:r>
      <w:r w:rsidR="001858EE">
        <w:t>integer</w:t>
      </w:r>
      <w:r>
        <w:t xml:space="preserve"> numbers are</w:t>
      </w:r>
      <w:r w:rsidR="001858EE">
        <w:t xml:space="preserve"> sepa</w:t>
      </w:r>
      <w:r w:rsidR="00675ED0">
        <w:t xml:space="preserve">rated by </w:t>
      </w:r>
      <w:r>
        <w:t xml:space="preserve">single </w:t>
      </w:r>
      <w:r w:rsidR="00675ED0">
        <w:t>space on a single line</w:t>
      </w:r>
      <w:r w:rsidR="001858EE">
        <w:t>)</w:t>
      </w:r>
      <w:bookmarkStart w:id="1" w:name="__DdeLink__229_296260594"/>
      <w:bookmarkEnd w:id="1"/>
    </w:p>
    <w:p w14:paraId="1F2CA0CD" w14:textId="096DD844" w:rsidR="001858EE" w:rsidRDefault="00F83DBA" w:rsidP="00F83DBA">
      <w:r w:rsidRPr="00F83DBA">
        <w:rPr>
          <w:b/>
          <w:bCs/>
          <w:u w:val="single"/>
        </w:rPr>
        <w:t>Note</w:t>
      </w:r>
      <w:r w:rsidRPr="00F83DBA">
        <w:rPr>
          <w:b/>
          <w:bCs/>
        </w:rPr>
        <w:t>:</w:t>
      </w:r>
      <w:r>
        <w:t xml:space="preserve"> </w:t>
      </w:r>
      <w:r w:rsidR="00675ED0">
        <w:t>I</w:t>
      </w:r>
      <w:r w:rsidR="001858EE">
        <w:t>f there is more than one such sequence, print the last one.</w:t>
      </w:r>
    </w:p>
    <w:p w14:paraId="0E21A20E" w14:textId="77777777" w:rsidR="001858EE" w:rsidRDefault="001858EE" w:rsidP="001858EE">
      <w:pPr>
        <w:pStyle w:val="Heading3"/>
      </w:pPr>
      <w:r>
        <w:t>Examples</w:t>
      </w:r>
    </w:p>
    <w:tbl>
      <w:tblPr>
        <w:tblW w:w="5619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89"/>
        <w:gridCol w:w="2830"/>
      </w:tblGrid>
      <w:tr w:rsidR="001858EE" w14:paraId="5C643B29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3B52B4CC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6EEEDB69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43BD39DC" w14:textId="77777777" w:rsidTr="00857E3C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267A0326" w14:textId="77777777" w:rsidR="00F44A9D" w:rsidRPr="007221C0" w:rsidRDefault="00F44A9D" w:rsidP="00F44A9D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7</w:t>
            </w:r>
          </w:p>
          <w:p w14:paraId="5534F23D" w14:textId="31D781AD" w:rsidR="001858EE" w:rsidRPr="007221C0" w:rsidRDefault="00F44A9D" w:rsidP="00F44A9D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3 10 10 1 4 2 10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6B3DFA6E" w14:textId="16728BDF" w:rsidR="001858EE" w:rsidRPr="007221C0" w:rsidRDefault="00F44A9D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0 10</w:t>
            </w:r>
          </w:p>
        </w:tc>
      </w:tr>
      <w:tr w:rsidR="007221C0" w:rsidRPr="007221C0" w14:paraId="0E53FD7A" w14:textId="77777777" w:rsidTr="007221C0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1E8FD0DA" w14:textId="77777777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5</w:t>
            </w:r>
          </w:p>
          <w:p w14:paraId="4059FF6F" w14:textId="0E4BF0EC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3 42 19 21 103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57A92096" w14:textId="51A86522" w:rsidR="007221C0" w:rsidRPr="007221C0" w:rsidRDefault="007221C0" w:rsidP="00B2573F">
            <w:pPr>
              <w:pStyle w:val="Corp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3</w:t>
            </w:r>
          </w:p>
        </w:tc>
      </w:tr>
    </w:tbl>
    <w:p w14:paraId="50466F3A" w14:textId="7EFDE13F" w:rsidR="007221C0" w:rsidRDefault="007221C0" w:rsidP="007221C0">
      <w:pPr>
        <w:pStyle w:val="Index"/>
        <w:rPr>
          <w:lang w:val="bg-BG"/>
        </w:rPr>
      </w:pPr>
    </w:p>
    <w:p w14:paraId="6CB73534" w14:textId="77777777" w:rsidR="00B053AC" w:rsidRPr="007221C0" w:rsidRDefault="00B053AC" w:rsidP="007221C0">
      <w:pPr>
        <w:pStyle w:val="Index"/>
        <w:rPr>
          <w:lang w:val="bg-BG"/>
        </w:rPr>
      </w:pPr>
    </w:p>
    <w:p w14:paraId="2EF7D57B" w14:textId="432E80C5" w:rsidR="001858EE" w:rsidRDefault="001858EE" w:rsidP="00D933D4">
      <w:pPr>
        <w:pStyle w:val="Heading2"/>
        <w:numPr>
          <w:ilvl w:val="0"/>
          <w:numId w:val="40"/>
        </w:numPr>
      </w:pPr>
      <w:r>
        <w:lastRenderedPageBreak/>
        <w:t>Above Average</w:t>
      </w:r>
    </w:p>
    <w:p w14:paraId="652C5CC4" w14:textId="77777777" w:rsidR="00B053AC" w:rsidRDefault="001858EE" w:rsidP="001858EE">
      <w:r>
        <w:t>Write a program that</w:t>
      </w:r>
      <w:r w:rsidR="00B053AC">
        <w:t>:</w:t>
      </w:r>
    </w:p>
    <w:p w14:paraId="46512655" w14:textId="782CB0FC" w:rsidR="00B053AC" w:rsidRPr="00F83DBA" w:rsidRDefault="00B053AC" w:rsidP="00B053AC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3E6CB83E" w14:textId="77777777" w:rsidR="00B053AC" w:rsidRPr="00B053AC" w:rsidRDefault="00B053AC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7A0E64C4" w14:textId="77777777" w:rsidR="00B053AC" w:rsidRPr="00B053AC" w:rsidRDefault="00B053AC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>Find</w:t>
      </w:r>
      <w:r w:rsidR="001858EE">
        <w:t xml:space="preserve"> all numbers which are </w:t>
      </w:r>
      <w:r w:rsidR="001858EE" w:rsidRPr="00B053AC">
        <w:rPr>
          <w:b/>
          <w:bCs/>
        </w:rPr>
        <w:t xml:space="preserve">larger than or equal to the mathematical average </w:t>
      </w:r>
      <w:r w:rsidR="001858EE" w:rsidRPr="00B053AC">
        <w:t>of the numbers</w:t>
      </w:r>
      <w:r w:rsidR="001858EE">
        <w:t xml:space="preserve"> in the array</w:t>
      </w:r>
    </w:p>
    <w:p w14:paraId="13EB923A" w14:textId="77777777" w:rsidR="00B053AC" w:rsidRPr="00B053AC" w:rsidRDefault="001858EE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The </w:t>
      </w:r>
      <w:r w:rsidR="00B053AC">
        <w:t>numbers</w:t>
      </w:r>
      <w:r>
        <w:t xml:space="preserve"> should be printed on a single line, separating the output number by spaces. </w:t>
      </w:r>
    </w:p>
    <w:p w14:paraId="74C5AB78" w14:textId="4CC6BAED" w:rsidR="001858EE" w:rsidRPr="00B053AC" w:rsidRDefault="00B053AC" w:rsidP="00B053AC">
      <w:pPr>
        <w:ind w:left="410"/>
        <w:rPr>
          <w:lang w:val="bg-BG"/>
        </w:rPr>
      </w:pPr>
      <w:r w:rsidRPr="00B053AC">
        <w:rPr>
          <w:b/>
          <w:bCs/>
          <w:u w:val="single"/>
        </w:rPr>
        <w:t>Note</w:t>
      </w:r>
      <w:r w:rsidRPr="00B053AC">
        <w:rPr>
          <w:b/>
          <w:bCs/>
        </w:rPr>
        <w:t>:</w:t>
      </w:r>
      <w:r>
        <w:t xml:space="preserve"> </w:t>
      </w:r>
      <w:r w:rsidR="001858EE">
        <w:t>The output numbers should be in the same order as they were in the input.</w:t>
      </w:r>
    </w:p>
    <w:p w14:paraId="61AC607D" w14:textId="77777777" w:rsidR="001858EE" w:rsidRPr="004628A6" w:rsidRDefault="001858EE" w:rsidP="001858EE">
      <w:pPr>
        <w:pStyle w:val="Heading3"/>
        <w:rPr>
          <w:lang w:val="bg-BG"/>
        </w:rPr>
      </w:pPr>
      <w:r>
        <w:t>Examples</w:t>
      </w:r>
    </w:p>
    <w:tbl>
      <w:tblPr>
        <w:tblW w:w="5115" w:type="dxa"/>
        <w:tblInd w:w="-1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8"/>
        <w:gridCol w:w="2597"/>
      </w:tblGrid>
      <w:tr w:rsidR="001858EE" w14:paraId="0796FA5A" w14:textId="77777777" w:rsidTr="00675ED0">
        <w:trPr>
          <w:trHeight w:val="25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2CFE7EB1" w14:textId="77777777" w:rsidR="001858EE" w:rsidRPr="007221C0" w:rsidRDefault="001858EE" w:rsidP="00857E3C">
            <w:pPr>
              <w:spacing w:before="0" w:after="0" w:line="240" w:lineRule="auto"/>
              <w:jc w:val="center"/>
            </w:pPr>
            <w:r w:rsidRPr="007221C0">
              <w:rPr>
                <w:b/>
              </w:rPr>
              <w:t>Input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3A4F19A1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4E670EF5" w14:textId="77777777" w:rsidTr="00675ED0">
        <w:trPr>
          <w:trHeight w:val="25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460EFF6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5</w:t>
            </w:r>
          </w:p>
          <w:p w14:paraId="4868C87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 2 3 4 5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76DE6F77" w14:textId="3A945889" w:rsidR="007221C0" w:rsidRPr="007221C0" w:rsidRDefault="001858EE" w:rsidP="00857E3C">
            <w:pPr>
              <w:pStyle w:val="Corpo"/>
              <w:rPr>
                <w:rFonts w:ascii="Consolas" w:eastAsia="Consolas" w:hAnsi="Consolas" w:cs="Consolas"/>
                <w:bCs/>
              </w:rPr>
            </w:pPr>
            <w:r w:rsidRPr="007221C0">
              <w:rPr>
                <w:rFonts w:ascii="Consolas" w:eastAsia="Consolas" w:hAnsi="Consolas" w:cs="Consolas"/>
                <w:bCs/>
              </w:rPr>
              <w:t>3 4 5</w:t>
            </w:r>
          </w:p>
        </w:tc>
      </w:tr>
      <w:tr w:rsidR="007221C0" w14:paraId="117A9B4E" w14:textId="77777777" w:rsidTr="00675ED0">
        <w:trPr>
          <w:trHeight w:val="44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340E6854" w14:textId="77777777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7221C0">
              <w:rPr>
                <w:rFonts w:ascii="Consolas" w:hAnsi="Consolas"/>
                <w:bCs/>
              </w:rPr>
              <w:t>6</w:t>
            </w:r>
          </w:p>
          <w:p w14:paraId="61CC95A6" w14:textId="27C525A0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7221C0">
              <w:rPr>
                <w:rFonts w:ascii="Consolas" w:hAnsi="Consolas"/>
                <w:bCs/>
              </w:rPr>
              <w:t>5 4 3 8 9 0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0095E4E3" w14:textId="4D59E826" w:rsidR="007221C0" w:rsidRPr="007221C0" w:rsidRDefault="007221C0" w:rsidP="00857E3C">
            <w:pPr>
              <w:pStyle w:val="Corpo"/>
              <w:rPr>
                <w:rFonts w:ascii="Consolas" w:eastAsia="Consolas" w:hAnsi="Consolas" w:cs="Consolas"/>
                <w:bCs/>
              </w:rPr>
            </w:pPr>
            <w:r w:rsidRPr="007221C0">
              <w:rPr>
                <w:rFonts w:ascii="Consolas" w:eastAsia="Consolas" w:hAnsi="Consolas" w:cs="Consolas"/>
                <w:bCs/>
              </w:rPr>
              <w:t>5 4 8 9</w:t>
            </w:r>
          </w:p>
        </w:tc>
      </w:tr>
    </w:tbl>
    <w:p w14:paraId="6DFC7C12" w14:textId="1C71D753" w:rsidR="001858EE" w:rsidRDefault="001858EE" w:rsidP="00D933D4">
      <w:pPr>
        <w:pStyle w:val="Heading2"/>
        <w:numPr>
          <w:ilvl w:val="0"/>
          <w:numId w:val="40"/>
        </w:numPr>
      </w:pPr>
      <w:r>
        <w:t>Most Frequent Number</w:t>
      </w:r>
    </w:p>
    <w:p w14:paraId="6715E583" w14:textId="34898BA8" w:rsidR="004628A6" w:rsidRDefault="001858EE" w:rsidP="001858EE">
      <w:pPr>
        <w:rPr>
          <w:lang w:val="bg-BG"/>
        </w:rPr>
      </w:pPr>
      <w:r>
        <w:t>Write a program that</w:t>
      </w:r>
      <w:r w:rsidR="004628A6">
        <w:rPr>
          <w:lang w:val="bg-BG"/>
        </w:rPr>
        <w:t>:</w:t>
      </w:r>
    </w:p>
    <w:p w14:paraId="1BB68240" w14:textId="77777777" w:rsidR="004628A6" w:rsidRPr="00F83DBA" w:rsidRDefault="004628A6" w:rsidP="004628A6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51EC0A7B" w14:textId="4E2CE2A8" w:rsidR="004628A6" w:rsidRPr="006A4341" w:rsidRDefault="004628A6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2B002FB5" w14:textId="465E6352" w:rsidR="006A4341" w:rsidRPr="006A4341" w:rsidRDefault="006A4341" w:rsidP="001858EE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6A4341">
        <w:rPr>
          <w:b/>
          <w:bCs/>
        </w:rPr>
        <w:t xml:space="preserve">Integer numbers in the array </w:t>
      </w:r>
      <w:r w:rsidRPr="006A4341">
        <w:rPr>
          <w:rFonts w:cs="Arial"/>
          <w:b/>
          <w:bCs/>
        </w:rPr>
        <w:t>will be in the range [0, 9]</w:t>
      </w:r>
    </w:p>
    <w:p w14:paraId="17FAC11E" w14:textId="77777777" w:rsidR="006A4341" w:rsidRPr="006A4341" w:rsidRDefault="004628A6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cs="Arial"/>
        </w:rPr>
        <w:t>F</w:t>
      </w:r>
      <w:r w:rsidR="001858EE" w:rsidRPr="004628A6">
        <w:rPr>
          <w:rFonts w:cs="Arial"/>
        </w:rPr>
        <w:t xml:space="preserve">ind the </w:t>
      </w:r>
      <w:r w:rsidR="001858EE" w:rsidRPr="006A4341">
        <w:rPr>
          <w:rFonts w:cs="Arial"/>
          <w:b/>
          <w:bCs/>
        </w:rPr>
        <w:t>most frequent number</w:t>
      </w:r>
      <w:r w:rsidR="001858EE" w:rsidRPr="004628A6">
        <w:rPr>
          <w:rFonts w:cs="Arial"/>
        </w:rPr>
        <w:t xml:space="preserve"> in </w:t>
      </w:r>
      <w:r>
        <w:rPr>
          <w:rFonts w:cs="Arial"/>
        </w:rPr>
        <w:t>the</w:t>
      </w:r>
      <w:r w:rsidR="001858EE" w:rsidRPr="004628A6">
        <w:rPr>
          <w:rFonts w:cs="Arial"/>
        </w:rPr>
        <w:t xml:space="preserve"> given </w:t>
      </w:r>
      <w:r>
        <w:rPr>
          <w:rFonts w:cs="Arial"/>
        </w:rPr>
        <w:t>integer array</w:t>
      </w:r>
    </w:p>
    <w:p w14:paraId="70DFEAA6" w14:textId="7798915E" w:rsidR="006A4341" w:rsidRPr="006A4341" w:rsidRDefault="006A4341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Print the </w:t>
      </w:r>
      <w:r w:rsidRPr="006A4341">
        <w:rPr>
          <w:rFonts w:cs="Arial"/>
          <w:b/>
          <w:bCs/>
        </w:rPr>
        <w:t>most frequent number</w:t>
      </w:r>
    </w:p>
    <w:p w14:paraId="3DD2C2D1" w14:textId="3AF1038F" w:rsidR="001858EE" w:rsidRPr="006A4341" w:rsidRDefault="006A4341" w:rsidP="006A4341">
      <w:pPr>
        <w:rPr>
          <w:lang w:val="bg-BG"/>
        </w:rPr>
      </w:pPr>
      <w:r w:rsidRPr="006A4341">
        <w:rPr>
          <w:rFonts w:cs="Arial"/>
          <w:b/>
          <w:bCs/>
          <w:u w:val="single"/>
        </w:rPr>
        <w:t>Note</w:t>
      </w:r>
      <w:r w:rsidRPr="006A4341">
        <w:rPr>
          <w:rFonts w:cs="Arial"/>
          <w:b/>
          <w:bCs/>
        </w:rPr>
        <w:t>:</w:t>
      </w:r>
      <w:r>
        <w:rPr>
          <w:rFonts w:cs="Arial"/>
        </w:rPr>
        <w:t xml:space="preserve"> </w:t>
      </w:r>
      <w:r w:rsidR="001858EE" w:rsidRPr="006A4341">
        <w:rPr>
          <w:rFonts w:cs="Arial"/>
        </w:rPr>
        <w:t xml:space="preserve">In case of multiple numbers with the same maximal frequent, </w:t>
      </w:r>
      <w:r>
        <w:rPr>
          <w:rFonts w:cs="Arial"/>
        </w:rPr>
        <w:t>p</w:t>
      </w:r>
      <w:r w:rsidR="001858EE" w:rsidRPr="006A4341">
        <w:rPr>
          <w:rFonts w:cs="Arial"/>
        </w:rPr>
        <w:t>rint all of them, ordered from smallest to largest, separated by space.</w:t>
      </w:r>
    </w:p>
    <w:p w14:paraId="5988A35E" w14:textId="77777777" w:rsidR="001858EE" w:rsidRDefault="001858EE" w:rsidP="001858EE">
      <w:pPr>
        <w:pStyle w:val="Heading3"/>
      </w:pPr>
      <w:r>
        <w:t>Examples</w:t>
      </w:r>
    </w:p>
    <w:tbl>
      <w:tblPr>
        <w:tblW w:w="8931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61"/>
        <w:gridCol w:w="1275"/>
        <w:gridCol w:w="4395"/>
      </w:tblGrid>
      <w:tr w:rsidR="001858EE" w14:paraId="59FA93E8" w14:textId="77777777" w:rsidTr="007221C0">
        <w:trPr>
          <w:trHeight w:val="25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69F02603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CEF2B44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E5B91F1" w14:textId="6B1B5B61" w:rsidR="001858EE" w:rsidRPr="007221C0" w:rsidRDefault="007221C0" w:rsidP="00857E3C">
            <w:pPr>
              <w:spacing w:before="0"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1858EE" w14:paraId="117C800F" w14:textId="77777777" w:rsidTr="007221C0">
        <w:trPr>
          <w:trHeight w:val="25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7D08FE73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3</w:t>
            </w:r>
          </w:p>
          <w:p w14:paraId="5D16737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4 1 1 4 2 3 4 4 1 2 4 9 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4157A505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eastAsia="Consolas" w:hAnsi="Consolas" w:cs="Consolas"/>
                <w:bCs/>
              </w:rPr>
              <w:t>4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5A628B07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 xml:space="preserve">The number 4 is the most frequent </w:t>
            </w:r>
          </w:p>
        </w:tc>
      </w:tr>
      <w:tr w:rsidR="001858EE" w14:paraId="4F113D50" w14:textId="77777777" w:rsidTr="007221C0">
        <w:trPr>
          <w:trHeight w:val="257"/>
        </w:trPr>
        <w:tc>
          <w:tcPr>
            <w:tcW w:w="32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7049843B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8</w:t>
            </w:r>
          </w:p>
          <w:p w14:paraId="4F62C1E5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 xml:space="preserve">2 2 2 2 1 2 2 2 </w:t>
            </w: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1AB54EC7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2</w:t>
            </w:r>
          </w:p>
        </w:tc>
        <w:tc>
          <w:tcPr>
            <w:tcW w:w="43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89BE0F1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>The number 2 is the most frequent</w:t>
            </w:r>
          </w:p>
        </w:tc>
      </w:tr>
    </w:tbl>
    <w:p w14:paraId="77DB0C70" w14:textId="5CAE0E92" w:rsidR="001858EE" w:rsidRDefault="001858EE" w:rsidP="00D933D4">
      <w:pPr>
        <w:pStyle w:val="Heading2"/>
        <w:numPr>
          <w:ilvl w:val="0"/>
          <w:numId w:val="40"/>
        </w:numPr>
      </w:pPr>
      <w:r>
        <w:t>Cartesian Product</w:t>
      </w:r>
    </w:p>
    <w:p w14:paraId="516CF890" w14:textId="390BAF57" w:rsidR="0006103F" w:rsidRDefault="001858EE" w:rsidP="001858EE">
      <w:pPr>
        <w:rPr>
          <w:rFonts w:cs="Arial"/>
        </w:rPr>
      </w:pPr>
      <w:r>
        <w:t>Write a program</w:t>
      </w:r>
      <w:r>
        <w:rPr>
          <w:rFonts w:cs="Arial"/>
        </w:rPr>
        <w:t xml:space="preserve"> </w:t>
      </w:r>
      <w:r w:rsidR="00675ED0">
        <w:rPr>
          <w:rFonts w:cs="Arial"/>
        </w:rPr>
        <w:t>that</w:t>
      </w:r>
      <w:r w:rsidR="0006103F">
        <w:rPr>
          <w:rFonts w:cs="Arial"/>
        </w:rPr>
        <w:t>:</w:t>
      </w:r>
    </w:p>
    <w:p w14:paraId="4371E94C" w14:textId="77777777" w:rsidR="0006103F" w:rsidRPr="00F83DBA" w:rsidRDefault="0006103F" w:rsidP="0006103F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48B691D2" w14:textId="77777777" w:rsidR="0006103F" w:rsidRPr="0006103F" w:rsidRDefault="0006103F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179023EE" w14:textId="77777777" w:rsidR="0006103F" w:rsidRPr="0006103F" w:rsidRDefault="0006103F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cs="Arial"/>
        </w:rPr>
        <w:t>Find</w:t>
      </w:r>
      <w:r w:rsidR="001858EE" w:rsidRPr="0006103F">
        <w:rPr>
          <w:rFonts w:cs="Arial"/>
        </w:rPr>
        <w:t xml:space="preserve"> </w:t>
      </w:r>
      <w:r>
        <w:rPr>
          <w:rFonts w:cs="Arial"/>
        </w:rPr>
        <w:t xml:space="preserve">and print </w:t>
      </w:r>
      <w:r w:rsidR="001858EE" w:rsidRPr="0006103F">
        <w:rPr>
          <w:rFonts w:cs="Arial"/>
        </w:rPr>
        <w:t xml:space="preserve">the </w:t>
      </w:r>
      <w:r w:rsidR="001858EE" w:rsidRPr="0006103F">
        <w:rPr>
          <w:rFonts w:cs="Arial"/>
          <w:b/>
          <w:bCs/>
        </w:rPr>
        <w:t>product of each of its elements with all elements</w:t>
      </w:r>
    </w:p>
    <w:p w14:paraId="5DBFC4FB" w14:textId="77777777" w:rsidR="0006103F" w:rsidRDefault="0006103F" w:rsidP="0006103F">
      <w:pPr>
        <w:rPr>
          <w:rFonts w:cs="Arial"/>
        </w:rPr>
      </w:pPr>
      <w:r w:rsidRPr="0006103F">
        <w:rPr>
          <w:rFonts w:cs="Arial"/>
          <w:b/>
          <w:bCs/>
          <w:u w:val="single"/>
        </w:rPr>
        <w:t>Example</w:t>
      </w:r>
      <w:r w:rsidRPr="0006103F">
        <w:rPr>
          <w:rFonts w:cs="Arial"/>
          <w:b/>
          <w:bCs/>
        </w:rPr>
        <w:t>:</w:t>
      </w:r>
      <w:r>
        <w:rPr>
          <w:rFonts w:cs="Arial"/>
        </w:rPr>
        <w:t xml:space="preserve"> </w:t>
      </w:r>
    </w:p>
    <w:p w14:paraId="564710B7" w14:textId="7A4C4FC3" w:rsidR="001858EE" w:rsidRPr="0006103F" w:rsidRDefault="0006103F" w:rsidP="001858EE">
      <w:pPr>
        <w:rPr>
          <w:lang w:val="bg-BG"/>
        </w:rPr>
      </w:pPr>
      <w:r>
        <w:rPr>
          <w:rFonts w:cs="Arial"/>
        </w:rPr>
        <w:t>F</w:t>
      </w:r>
      <w:r w:rsidR="001858EE" w:rsidRPr="0006103F">
        <w:rPr>
          <w:rFonts w:cs="Arial"/>
        </w:rPr>
        <w:t>or the array {1, 7, 3} the result would be</w:t>
      </w:r>
      <w:r>
        <w:rPr>
          <w:rFonts w:cs="Arial"/>
        </w:rPr>
        <w:t>:</w:t>
      </w:r>
      <w:r w:rsidR="001858EE" w:rsidRPr="0006103F">
        <w:rPr>
          <w:rFonts w:cs="Arial"/>
        </w:rPr>
        <w:t xml:space="preserve"> </w:t>
      </w:r>
      <w:r w:rsidR="001858EE" w:rsidRPr="00675ED0">
        <w:rPr>
          <w:rFonts w:cs="Arial"/>
          <w:b/>
        </w:rPr>
        <w:t>{1*1, 1*7, 1*3</w:t>
      </w:r>
      <w:r w:rsidR="00675ED0">
        <w:rPr>
          <w:rFonts w:cs="Arial"/>
          <w:b/>
        </w:rPr>
        <w:t>, 7*1, 7*7, 7*3, 3*1, 3*7, 3*3}</w:t>
      </w:r>
      <w:r w:rsidR="00675ED0">
        <w:rPr>
          <w:rFonts w:cs="Arial"/>
          <w:b/>
          <w:lang w:val="bg-BG"/>
        </w:rPr>
        <w:t>,</w:t>
      </w:r>
      <w:r>
        <w:rPr>
          <w:b/>
        </w:rPr>
        <w:t xml:space="preserve"> </w:t>
      </w:r>
      <w:r w:rsidR="001858EE">
        <w:rPr>
          <w:rFonts w:cs="Arial"/>
        </w:rPr>
        <w:t>which gives us the array</w:t>
      </w:r>
      <w:r>
        <w:t xml:space="preserve">    </w:t>
      </w:r>
      <w:r w:rsidR="001858EE" w:rsidRPr="00675ED0">
        <w:rPr>
          <w:rFonts w:cs="Arial"/>
          <w:b/>
        </w:rPr>
        <w:t>{1, 7, 3, 7, 49, 21, 3, 21, 9}</w:t>
      </w:r>
      <w:r w:rsidR="00675ED0">
        <w:rPr>
          <w:rFonts w:cs="Arial"/>
          <w:b/>
          <w:lang w:val="bg-BG"/>
        </w:rPr>
        <w:t>,</w:t>
      </w:r>
      <w:r>
        <w:t xml:space="preserve"> </w:t>
      </w:r>
      <w:r w:rsidR="001858EE">
        <w:rPr>
          <w:rFonts w:cs="Arial"/>
        </w:rPr>
        <w:t>so for the input</w:t>
      </w:r>
      <w:r>
        <w:t xml:space="preserve"> </w:t>
      </w:r>
      <w:r w:rsidR="001858EE" w:rsidRPr="00675ED0">
        <w:rPr>
          <w:rFonts w:cs="Arial"/>
          <w:b/>
        </w:rPr>
        <w:t>1 7 3</w:t>
      </w:r>
      <w:r w:rsidR="00675ED0">
        <w:rPr>
          <w:rFonts w:cs="Arial"/>
          <w:b/>
          <w:lang w:val="bg-BG"/>
        </w:rPr>
        <w:t>,</w:t>
      </w:r>
      <w:r>
        <w:t xml:space="preserve"> </w:t>
      </w:r>
      <w:r w:rsidR="001858EE">
        <w:rPr>
          <w:rFonts w:cs="Arial"/>
        </w:rPr>
        <w:t>the program should print</w:t>
      </w:r>
      <w:bookmarkStart w:id="2" w:name="__DdeLink__81_725198748"/>
      <w:bookmarkEnd w:id="2"/>
      <w:r>
        <w:t xml:space="preserve"> </w:t>
      </w:r>
      <w:r w:rsidR="001858EE" w:rsidRPr="00675ED0">
        <w:rPr>
          <w:rFonts w:cs="Arial"/>
          <w:b/>
        </w:rPr>
        <w:t>1 7 3 7 49 21 3 21 9</w:t>
      </w:r>
      <w:r>
        <w:rPr>
          <w:rFonts w:cs="Arial"/>
          <w:b/>
        </w:rPr>
        <w:t>.</w:t>
      </w:r>
    </w:p>
    <w:p w14:paraId="7F591664" w14:textId="77777777" w:rsidR="001858EE" w:rsidRDefault="001858EE" w:rsidP="001858EE">
      <w:pPr>
        <w:pStyle w:val="Heading3"/>
      </w:pPr>
      <w:r>
        <w:lastRenderedPageBreak/>
        <w:t>Examples</w:t>
      </w:r>
    </w:p>
    <w:tbl>
      <w:tblPr>
        <w:tblW w:w="5619" w:type="dxa"/>
        <w:tblInd w:w="2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89"/>
        <w:gridCol w:w="2830"/>
      </w:tblGrid>
      <w:tr w:rsidR="001858EE" w14:paraId="2D3FEB47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17BCF956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47B60739" w14:textId="476BF82C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73DD83E4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0831C6E8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t>3</w:t>
            </w:r>
          </w:p>
          <w:p w14:paraId="78A86A0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t>1 7 3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6FF86DC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t>1 7 3 7 49 21 3 21 9</w:t>
            </w:r>
          </w:p>
          <w:p w14:paraId="2898400A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</w:p>
        </w:tc>
      </w:tr>
      <w:tr w:rsidR="001858EE" w14:paraId="0C38D2FF" w14:textId="77777777" w:rsidTr="00857E3C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1419ADE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2</w:t>
            </w:r>
          </w:p>
          <w:p w14:paraId="38304184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-1 4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2E4E484F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 -4 -4 16</w:t>
            </w:r>
          </w:p>
        </w:tc>
      </w:tr>
    </w:tbl>
    <w:p w14:paraId="46EFD751" w14:textId="2923410A" w:rsidR="001858EE" w:rsidRDefault="001858EE" w:rsidP="00D933D4">
      <w:pPr>
        <w:pStyle w:val="Heading2"/>
        <w:numPr>
          <w:ilvl w:val="0"/>
          <w:numId w:val="40"/>
        </w:numPr>
      </w:pPr>
      <w:r>
        <w:t>Closest Numbers</w:t>
      </w:r>
    </w:p>
    <w:p w14:paraId="210622DE" w14:textId="77777777" w:rsidR="002C4DE4" w:rsidRDefault="002C4DE4" w:rsidP="002C4DE4">
      <w:pPr>
        <w:rPr>
          <w:rFonts w:cs="Arial"/>
        </w:rPr>
      </w:pPr>
      <w:r>
        <w:t>Write a program</w:t>
      </w:r>
      <w:r>
        <w:rPr>
          <w:rFonts w:cs="Arial"/>
        </w:rPr>
        <w:t xml:space="preserve"> that:</w:t>
      </w:r>
    </w:p>
    <w:p w14:paraId="03746D07" w14:textId="77777777" w:rsidR="002C4DE4" w:rsidRPr="00F83DBA" w:rsidRDefault="002C4DE4" w:rsidP="002C4DE4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77D529BE" w14:textId="77777777" w:rsidR="002C4DE4" w:rsidRPr="002C4DE4" w:rsidRDefault="002C4DE4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1753D54E" w14:textId="0AC8FC64" w:rsidR="002C4DE4" w:rsidRPr="002C4DE4" w:rsidRDefault="002C4DE4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cs="Arial"/>
        </w:rPr>
        <w:t>F</w:t>
      </w:r>
      <w:r w:rsidR="001858EE" w:rsidRPr="002C4DE4">
        <w:rPr>
          <w:rFonts w:cs="Arial"/>
        </w:rPr>
        <w:t xml:space="preserve">inds the </w:t>
      </w:r>
      <w:r w:rsidR="001858EE" w:rsidRPr="002C4DE4">
        <w:rPr>
          <w:rFonts w:cs="Arial"/>
          <w:b/>
          <w:bCs/>
        </w:rPr>
        <w:t>two closest (by value) integer numbers</w:t>
      </w:r>
      <w:r w:rsidR="001858EE" w:rsidRPr="002C4DE4">
        <w:rPr>
          <w:rFonts w:cs="Arial"/>
        </w:rPr>
        <w:t xml:space="preserve"> in </w:t>
      </w:r>
      <w:r>
        <w:rPr>
          <w:rFonts w:cs="Arial"/>
        </w:rPr>
        <w:t>the</w:t>
      </w:r>
      <w:r w:rsidR="001858EE" w:rsidRPr="002C4DE4">
        <w:rPr>
          <w:rFonts w:cs="Arial"/>
        </w:rPr>
        <w:t xml:space="preserve"> array</w:t>
      </w:r>
    </w:p>
    <w:p w14:paraId="7A24175D" w14:textId="5B8745B1" w:rsidR="001858EE" w:rsidRPr="002C4DE4" w:rsidRDefault="002C4DE4" w:rsidP="001858E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cs="Arial"/>
        </w:rPr>
        <w:t>P</w:t>
      </w:r>
      <w:r w:rsidR="001858EE" w:rsidRPr="002C4DE4">
        <w:rPr>
          <w:rFonts w:cs="Arial"/>
        </w:rPr>
        <w:t xml:space="preserve">rints the </w:t>
      </w:r>
      <w:r w:rsidR="001858EE" w:rsidRPr="002C4DE4">
        <w:rPr>
          <w:rFonts w:cs="Arial"/>
          <w:b/>
          <w:bCs/>
        </w:rPr>
        <w:t>absolute differenc</w:t>
      </w:r>
      <w:r w:rsidR="001858EE" w:rsidRPr="002C4DE4">
        <w:rPr>
          <w:rFonts w:cs="Arial"/>
        </w:rPr>
        <w:t>e between them</w:t>
      </w:r>
    </w:p>
    <w:p w14:paraId="2584D7BA" w14:textId="77777777" w:rsidR="001858EE" w:rsidRDefault="001858EE" w:rsidP="001858EE">
      <w:pPr>
        <w:pStyle w:val="Heading3"/>
      </w:pPr>
      <w:r>
        <w:t>Examples</w:t>
      </w:r>
    </w:p>
    <w:tbl>
      <w:tblPr>
        <w:tblW w:w="8505" w:type="dxa"/>
        <w:tblInd w:w="-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68"/>
        <w:gridCol w:w="1485"/>
        <w:gridCol w:w="4752"/>
      </w:tblGrid>
      <w:tr w:rsidR="001858EE" w14:paraId="00B033B8" w14:textId="77777777" w:rsidTr="007221C0">
        <w:trPr>
          <w:trHeight w:val="25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454D23C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5123590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  <w:tc>
          <w:tcPr>
            <w:tcW w:w="4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569DD98F" w14:textId="68392002" w:rsidR="001858EE" w:rsidRPr="007221C0" w:rsidRDefault="00F44A9D" w:rsidP="00857E3C">
            <w:pPr>
              <w:spacing w:before="0" w:after="0" w:line="240" w:lineRule="auto"/>
              <w:jc w:val="center"/>
              <w:rPr>
                <w:b/>
                <w:bCs/>
              </w:rPr>
            </w:pPr>
            <w:r w:rsidRPr="007221C0">
              <w:rPr>
                <w:b/>
                <w:bCs/>
              </w:rPr>
              <w:t>Comments</w:t>
            </w:r>
          </w:p>
        </w:tc>
      </w:tr>
      <w:tr w:rsidR="001858EE" w14:paraId="5BFAC1F7" w14:textId="77777777" w:rsidTr="007221C0">
        <w:trPr>
          <w:trHeight w:val="25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02BCDB7C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5</w:t>
            </w:r>
          </w:p>
          <w:p w14:paraId="223CDC0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 105 10 100 3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13D18518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eastAsia="Consolas" w:hAnsi="Consolas" w:cs="Consolas"/>
                <w:bCs/>
              </w:rPr>
              <w:t>2</w:t>
            </w:r>
          </w:p>
          <w:p w14:paraId="67EBA9AB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</w:p>
        </w:tc>
        <w:tc>
          <w:tcPr>
            <w:tcW w:w="4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6CADB176" w14:textId="77777777" w:rsidR="002C4DE4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>The closest numbers are 1 and 3</w:t>
            </w:r>
          </w:p>
          <w:p w14:paraId="56D8F34D" w14:textId="4A23F587" w:rsidR="001858EE" w:rsidRPr="002C4DE4" w:rsidRDefault="001858EE" w:rsidP="00857E3C">
            <w:pPr>
              <w:pStyle w:val="Corpo"/>
              <w:rPr>
                <w:rFonts w:asciiTheme="minorHAnsi" w:hAnsiTheme="minorHAnsi" w:cstheme="minorHAnsi"/>
                <w:lang w:val="en-US"/>
              </w:rPr>
            </w:pPr>
            <w:r w:rsidRPr="007221C0">
              <w:rPr>
                <w:rFonts w:asciiTheme="minorHAnsi" w:hAnsiTheme="minorHAnsi" w:cstheme="minorHAnsi"/>
              </w:rPr>
              <w:t>abs(1</w:t>
            </w:r>
            <w:r w:rsidR="002C4DE4">
              <w:rPr>
                <w:rFonts w:asciiTheme="minorHAnsi" w:hAnsiTheme="minorHAnsi" w:cstheme="minorHAnsi"/>
                <w:lang w:val="en-US"/>
              </w:rPr>
              <w:t xml:space="preserve"> - </w:t>
            </w:r>
            <w:r w:rsidRPr="007221C0">
              <w:rPr>
                <w:rFonts w:asciiTheme="minorHAnsi" w:hAnsiTheme="minorHAnsi" w:cstheme="minorHAnsi"/>
              </w:rPr>
              <w:t xml:space="preserve">3) = </w:t>
            </w:r>
            <w:r w:rsidR="002C4DE4">
              <w:rPr>
                <w:rFonts w:asciiTheme="minorHAnsi" w:hAnsiTheme="minorHAnsi" w:cstheme="minorHAnsi"/>
                <w:lang w:val="en-US"/>
              </w:rPr>
              <w:t>abs (-2) = 2</w:t>
            </w:r>
          </w:p>
        </w:tc>
      </w:tr>
      <w:tr w:rsidR="001858EE" w14:paraId="66AB99A8" w14:textId="77777777" w:rsidTr="007221C0">
        <w:trPr>
          <w:trHeight w:val="257"/>
        </w:trPr>
        <w:tc>
          <w:tcPr>
            <w:tcW w:w="22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3DEFF74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9</w:t>
            </w:r>
          </w:p>
          <w:p w14:paraId="39EE0A67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 2 3 4 5 6 7 8 9</w:t>
            </w:r>
          </w:p>
        </w:tc>
        <w:tc>
          <w:tcPr>
            <w:tcW w:w="148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C11E050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</w:t>
            </w:r>
          </w:p>
        </w:tc>
        <w:tc>
          <w:tcPr>
            <w:tcW w:w="47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54D76787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>All numbers are exactly 1 unit apart</w:t>
            </w:r>
          </w:p>
        </w:tc>
      </w:tr>
    </w:tbl>
    <w:p w14:paraId="55ADDDF2" w14:textId="41E91C27" w:rsidR="0041486F" w:rsidRPr="00EF0F1B" w:rsidRDefault="0041486F" w:rsidP="0041486F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Array Rotation</w:t>
      </w:r>
    </w:p>
    <w:p w14:paraId="4EE652D4" w14:textId="393FA7DB" w:rsidR="0041486F" w:rsidRDefault="0041486F" w:rsidP="0041486F">
      <w:r w:rsidRPr="00EF0F1B">
        <w:t>Write a program that</w:t>
      </w:r>
      <w:r>
        <w:t>:</w:t>
      </w:r>
    </w:p>
    <w:p w14:paraId="4E0F4512" w14:textId="77777777" w:rsidR="0041486F" w:rsidRPr="00F83DBA" w:rsidRDefault="0041486F" w:rsidP="0041486F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3AD99057" w14:textId="2754C59D" w:rsidR="0041486F" w:rsidRPr="0041486F" w:rsidRDefault="0041486F" w:rsidP="0041486F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4FA7CFEB" w14:textId="7724E3B6" w:rsidR="0041486F" w:rsidRPr="0041486F" w:rsidRDefault="0041486F" w:rsidP="0041486F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from the third line of the console</w:t>
      </w:r>
      <w:r>
        <w:t xml:space="preserve">, which represents </w:t>
      </w:r>
      <w:r>
        <w:rPr>
          <w:b/>
          <w:bCs/>
        </w:rPr>
        <w:t xml:space="preserve">count </w:t>
      </w:r>
      <w:r w:rsidRPr="0041486F">
        <w:rPr>
          <w:b/>
          <w:bCs/>
        </w:rPr>
        <w:t>rotations you have to perform</w:t>
      </w:r>
    </w:p>
    <w:p w14:paraId="7A2DF1F2" w14:textId="26F08E8F" w:rsidR="0041486F" w:rsidRPr="0041486F" w:rsidRDefault="0041486F" w:rsidP="0041486F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41486F">
        <w:rPr>
          <w:b/>
          <w:bCs/>
        </w:rPr>
        <w:t xml:space="preserve">One rotation is when </w:t>
      </w:r>
      <w:r w:rsidRPr="0041486F">
        <w:rPr>
          <w:b/>
          <w:bCs/>
          <w:noProof/>
        </w:rPr>
        <w:t xml:space="preserve">the </w:t>
      </w:r>
      <w:r w:rsidRPr="0041486F">
        <w:rPr>
          <w:b/>
          <w:bCs/>
        </w:rPr>
        <w:t>first element goes at the end</w:t>
      </w:r>
      <w:r>
        <w:rPr>
          <w:b/>
          <w:bCs/>
        </w:rPr>
        <w:t xml:space="preserve"> (first element becomes last element)</w:t>
      </w:r>
    </w:p>
    <w:p w14:paraId="3A2BED9F" w14:textId="2B4B328C" w:rsidR="0041486F" w:rsidRPr="0041486F" w:rsidRDefault="0041486F" w:rsidP="0041486F">
      <w:pPr>
        <w:pStyle w:val="ListParagraph"/>
        <w:numPr>
          <w:ilvl w:val="0"/>
          <w:numId w:val="43"/>
        </w:numPr>
        <w:rPr>
          <w:lang w:val="bg-BG"/>
        </w:rPr>
      </w:pPr>
      <w:r w:rsidRPr="00EF0F1B">
        <w:t xml:space="preserve">Print the </w:t>
      </w:r>
      <w:r w:rsidRPr="0041486F">
        <w:rPr>
          <w:b/>
          <w:bCs/>
        </w:rPr>
        <w:t>resulting array elements</w:t>
      </w:r>
      <w:r>
        <w:t>, separated by single space</w:t>
      </w:r>
    </w:p>
    <w:p w14:paraId="4AD56D77" w14:textId="77777777" w:rsidR="0041486F" w:rsidRPr="00EF0F1B" w:rsidRDefault="0041486F" w:rsidP="0041486F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41486F" w:rsidRPr="00EF0F1B" w14:paraId="271CE98B" w14:textId="77777777" w:rsidTr="0007189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78D556D4" w14:textId="77777777" w:rsidR="0041486F" w:rsidRPr="00EF0F1B" w:rsidRDefault="0041486F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2B70F2BC" w14:textId="77777777" w:rsidR="0041486F" w:rsidRPr="00EF0F1B" w:rsidRDefault="0041486F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41486F" w:rsidRPr="00EF0F1B" w14:paraId="4A2867CD" w14:textId="77777777" w:rsidTr="0007189F">
        <w:trPr>
          <w:trHeight w:val="372"/>
        </w:trPr>
        <w:tc>
          <w:tcPr>
            <w:tcW w:w="2109" w:type="dxa"/>
          </w:tcPr>
          <w:p w14:paraId="269D9546" w14:textId="06745535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B384BC5" w14:textId="6D105519" w:rsidR="0041486F" w:rsidRPr="0008348C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9BF88FA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23F6B271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41486F" w:rsidRPr="00EF0F1B" w14:paraId="4B17543A" w14:textId="77777777" w:rsidTr="0007189F">
        <w:trPr>
          <w:trHeight w:val="378"/>
        </w:trPr>
        <w:tc>
          <w:tcPr>
            <w:tcW w:w="2109" w:type="dxa"/>
          </w:tcPr>
          <w:p w14:paraId="5FD35738" w14:textId="49C5DE0E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B22F9A5" w14:textId="37F57D43" w:rsidR="0041486F" w:rsidRPr="00EF0F1B" w:rsidRDefault="0041486F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7CFDE12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5C873C0B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41486F" w:rsidRPr="00EF0F1B" w14:paraId="0BCF97B9" w14:textId="77777777" w:rsidTr="0007189F">
        <w:trPr>
          <w:trHeight w:val="378"/>
        </w:trPr>
        <w:tc>
          <w:tcPr>
            <w:tcW w:w="2109" w:type="dxa"/>
          </w:tcPr>
          <w:p w14:paraId="4875A8AB" w14:textId="64D48EB2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0713EE" w14:textId="46E48957" w:rsidR="0041486F" w:rsidRPr="00EF0F1B" w:rsidRDefault="0041486F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F9469A6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7BA5FD7D" w14:textId="5388EAE6" w:rsidR="0041486F" w:rsidRPr="00A62115" w:rsidRDefault="00A62115" w:rsidP="00A62115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 xml:space="preserve">4 </w:t>
            </w:r>
            <w:r w:rsidR="0041486F" w:rsidRPr="00A62115">
              <w:rPr>
                <w:rFonts w:ascii="Consolas" w:hAnsi="Consolas"/>
                <w:noProof/>
              </w:rPr>
              <w:t>15 31 2</w:t>
            </w:r>
          </w:p>
          <w:p w14:paraId="29FA8BBD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7AC8948C" w14:textId="496D3EE5" w:rsidR="00D07C3A" w:rsidRPr="00EF0F1B" w:rsidRDefault="00D07C3A" w:rsidP="00D07C3A">
      <w:pPr>
        <w:pStyle w:val="Heading2"/>
        <w:numPr>
          <w:ilvl w:val="0"/>
          <w:numId w:val="40"/>
        </w:numPr>
        <w:rPr>
          <w:lang w:val="bg-BG"/>
        </w:rPr>
      </w:pPr>
      <w:r w:rsidRPr="00EF0F1B">
        <w:lastRenderedPageBreak/>
        <w:t>Top Integers</w:t>
      </w:r>
    </w:p>
    <w:p w14:paraId="3FB237EC" w14:textId="77777777" w:rsidR="00D07C3A" w:rsidRDefault="00D07C3A" w:rsidP="00D07C3A">
      <w:r w:rsidRPr="00EF0F1B">
        <w:t>Write a program that</w:t>
      </w:r>
      <w:r>
        <w:t>:</w:t>
      </w:r>
    </w:p>
    <w:p w14:paraId="33181E45" w14:textId="77777777" w:rsidR="00D07C3A" w:rsidRPr="00F83DBA" w:rsidRDefault="00D07C3A" w:rsidP="00D07C3A">
      <w:pPr>
        <w:pStyle w:val="ListParagraph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1365B3DF" w14:textId="36A01961" w:rsidR="00D07C3A" w:rsidRPr="00D07C3A" w:rsidRDefault="00D07C3A" w:rsidP="00D07C3A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021C1DCB" w14:textId="77777777" w:rsidR="00D07C3A" w:rsidRPr="00D07C3A" w:rsidRDefault="00D07C3A" w:rsidP="00D07C3A">
      <w:pPr>
        <w:pStyle w:val="ListParagraph"/>
        <w:numPr>
          <w:ilvl w:val="0"/>
          <w:numId w:val="43"/>
        </w:numPr>
        <w:rPr>
          <w:lang w:val="bg-BG"/>
        </w:rPr>
      </w:pPr>
      <w:r>
        <w:t>F</w:t>
      </w:r>
      <w:r w:rsidRPr="00EF0F1B">
        <w:t>ind all the top integers in an array</w:t>
      </w:r>
    </w:p>
    <w:p w14:paraId="36FA6C9D" w14:textId="083DE00B" w:rsidR="00D07C3A" w:rsidRPr="00D07C3A" w:rsidRDefault="00D07C3A" w:rsidP="00D07C3A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D07C3A">
        <w:rPr>
          <w:b/>
          <w:bCs/>
        </w:rPr>
        <w:t>Top integer is an integer that is bigger than all the elements to its right</w:t>
      </w:r>
    </w:p>
    <w:p w14:paraId="48C8BEF1" w14:textId="72652714" w:rsidR="00D07C3A" w:rsidRPr="00D07C3A" w:rsidRDefault="00D07C3A" w:rsidP="00D07C3A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D07C3A">
        <w:t>Print</w:t>
      </w:r>
      <w:r>
        <w:rPr>
          <w:b/>
          <w:bCs/>
        </w:rPr>
        <w:t xml:space="preserve"> all top integers</w:t>
      </w:r>
      <w:r w:rsidRPr="00D07C3A">
        <w:t>, separated by single space</w:t>
      </w:r>
    </w:p>
    <w:p w14:paraId="6AEDD49C" w14:textId="77777777" w:rsidR="00D07C3A" w:rsidRDefault="00D07C3A" w:rsidP="00D07C3A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07C3A" w:rsidRPr="00EF0F1B" w14:paraId="0FF307B4" w14:textId="77777777" w:rsidTr="0007189F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4102475A" w14:textId="77777777" w:rsidR="00D07C3A" w:rsidRPr="00EF0F1B" w:rsidRDefault="00D07C3A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F782A14" w14:textId="77777777" w:rsidR="00D07C3A" w:rsidRPr="00EF0F1B" w:rsidRDefault="00D07C3A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07C3A" w:rsidRPr="00EF0F1B" w14:paraId="5825B6C2" w14:textId="77777777" w:rsidTr="0007189F">
        <w:trPr>
          <w:trHeight w:val="372"/>
        </w:trPr>
        <w:tc>
          <w:tcPr>
            <w:tcW w:w="2676" w:type="dxa"/>
          </w:tcPr>
          <w:p w14:paraId="0A6C199A" w14:textId="701ECEEE" w:rsidR="00D07C3A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97B2DF9" w14:textId="7F12AC62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059FA265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07C3A" w:rsidRPr="00EF0F1B" w14:paraId="5A37D648" w14:textId="77777777" w:rsidTr="0007189F">
        <w:trPr>
          <w:trHeight w:val="378"/>
        </w:trPr>
        <w:tc>
          <w:tcPr>
            <w:tcW w:w="2676" w:type="dxa"/>
          </w:tcPr>
          <w:p w14:paraId="0C5734A1" w14:textId="77777777" w:rsidR="004B1C9F" w:rsidRPr="004B1C9F" w:rsidRDefault="004B1C9F" w:rsidP="004B1C9F">
            <w:pPr>
              <w:spacing w:before="0" w:after="0"/>
              <w:rPr>
                <w:rFonts w:ascii="Consolas" w:hAnsi="Consolas"/>
                <w:noProof/>
              </w:rPr>
            </w:pPr>
            <w:r w:rsidRPr="004B1C9F">
              <w:rPr>
                <w:rFonts w:ascii="Consolas" w:hAnsi="Consolas"/>
                <w:noProof/>
              </w:rPr>
              <w:t>6</w:t>
            </w:r>
          </w:p>
          <w:p w14:paraId="39E127EA" w14:textId="088AABAE" w:rsidR="00D07C3A" w:rsidRPr="00EF0F1B" w:rsidRDefault="004B1C9F" w:rsidP="004B1C9F">
            <w:pPr>
              <w:spacing w:before="0" w:after="0"/>
              <w:rPr>
                <w:rFonts w:ascii="Consolas" w:hAnsi="Consolas"/>
                <w:noProof/>
              </w:rPr>
            </w:pPr>
            <w:r w:rsidRPr="004B1C9F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0DC50404" w14:textId="4AE8E59D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4B1C9F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07C3A" w:rsidRPr="00EF0F1B" w14:paraId="7C48572A" w14:textId="77777777" w:rsidTr="0007189F">
        <w:trPr>
          <w:trHeight w:val="304"/>
        </w:trPr>
        <w:tc>
          <w:tcPr>
            <w:tcW w:w="2676" w:type="dxa"/>
          </w:tcPr>
          <w:p w14:paraId="2FE6EA3D" w14:textId="48B4E1BA" w:rsidR="00D07C3A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B247747" w14:textId="2B2B1C3C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100A095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001D3A0B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5727FED" w14:textId="77777777" w:rsidR="00EF555D" w:rsidRPr="00EF555D" w:rsidRDefault="00EF555D" w:rsidP="00EF555D"/>
    <w:p w14:paraId="5B1A22BE" w14:textId="586C7716" w:rsidR="00904830" w:rsidRPr="00EF0F1B" w:rsidRDefault="00904830" w:rsidP="00904830">
      <w:pPr>
        <w:pStyle w:val="Heading2"/>
        <w:numPr>
          <w:ilvl w:val="0"/>
          <w:numId w:val="40"/>
        </w:numPr>
        <w:rPr>
          <w:lang w:val="bg-BG"/>
        </w:rPr>
      </w:pPr>
      <w:r w:rsidRPr="00EF0F1B">
        <w:t>Magic Sum</w:t>
      </w:r>
    </w:p>
    <w:p w14:paraId="172F037B" w14:textId="77777777" w:rsidR="00904830" w:rsidRDefault="00904830" w:rsidP="00904830">
      <w:r w:rsidRPr="00EF0F1B">
        <w:t>Write a program</w:t>
      </w:r>
      <w:r>
        <w:t xml:space="preserve"> that: </w:t>
      </w:r>
    </w:p>
    <w:p w14:paraId="3CBBB744" w14:textId="6197CA0B" w:rsidR="00904830" w:rsidRPr="00904830" w:rsidRDefault="00904830" w:rsidP="00904830">
      <w:pPr>
        <w:pStyle w:val="ListParagraph"/>
        <w:numPr>
          <w:ilvl w:val="0"/>
          <w:numId w:val="48"/>
        </w:numPr>
        <w:rPr>
          <w:lang w:val="bg-BG"/>
        </w:rPr>
      </w:pPr>
      <w:r>
        <w:t>Read</w:t>
      </w:r>
      <w:r w:rsidRPr="00EF0F1B">
        <w:t xml:space="preserve"> an </w:t>
      </w:r>
      <w:r w:rsidRPr="00904830">
        <w:rPr>
          <w:b/>
          <w:bCs/>
        </w:rPr>
        <w:t>integer number</w:t>
      </w:r>
      <w:r w:rsidRPr="00EF0F1B">
        <w:t xml:space="preserve"> </w:t>
      </w:r>
      <w:r w:rsidRPr="00904830">
        <w:rPr>
          <w:b/>
        </w:rPr>
        <w:t>N (N &lt; 100) from the first line of the console</w:t>
      </w:r>
      <w:r>
        <w:t xml:space="preserve">, which represents </w:t>
      </w:r>
      <w:r w:rsidRPr="00904830">
        <w:rPr>
          <w:b/>
          <w:bCs/>
        </w:rPr>
        <w:t>size of the array</w:t>
      </w:r>
    </w:p>
    <w:p w14:paraId="08727177" w14:textId="77777777" w:rsidR="00904830" w:rsidRPr="0041486F" w:rsidRDefault="00904830" w:rsidP="00904830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297799D4" w14:textId="3A519FCC" w:rsidR="00904830" w:rsidRPr="00904830" w:rsidRDefault="00904830" w:rsidP="00904830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from the third line of the console</w:t>
      </w:r>
      <w:r>
        <w:t xml:space="preserve">, which represents </w:t>
      </w:r>
      <w:r>
        <w:rPr>
          <w:b/>
          <w:bCs/>
        </w:rPr>
        <w:t>magic sum</w:t>
      </w:r>
    </w:p>
    <w:p w14:paraId="4E415DE3" w14:textId="38ABF14D" w:rsidR="00904830" w:rsidRPr="00CC0FFD" w:rsidRDefault="00904830" w:rsidP="00904830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>
        <w:t>P</w:t>
      </w:r>
      <w:r w:rsidRPr="00EF0F1B">
        <w:t xml:space="preserve">rint all unique pairs in an array of integers whose sum is equal to </w:t>
      </w:r>
      <w:r>
        <w:t>the</w:t>
      </w:r>
      <w:r w:rsidRPr="00EF0F1B">
        <w:t xml:space="preserve"> given </w:t>
      </w:r>
      <w:r>
        <w:rPr>
          <w:b/>
          <w:bCs/>
        </w:rPr>
        <w:t>magic sum</w:t>
      </w:r>
    </w:p>
    <w:p w14:paraId="4F9EB922" w14:textId="574DA529" w:rsidR="00CC0FFD" w:rsidRPr="00CC0FFD" w:rsidRDefault="00CC0FFD" w:rsidP="00CC0FFD">
      <w:pPr>
        <w:rPr>
          <w:lang w:val="bg-BG"/>
        </w:rPr>
      </w:pPr>
      <w:r w:rsidRPr="00CC0FFD">
        <w:rPr>
          <w:b/>
          <w:bCs/>
          <w:u w:val="single"/>
        </w:rPr>
        <w:t>Note</w:t>
      </w:r>
      <w:r w:rsidRPr="00CC0FFD">
        <w:rPr>
          <w:b/>
          <w:bCs/>
        </w:rPr>
        <w:t>:</w:t>
      </w:r>
      <w:r>
        <w:t xml:space="preserve"> Here</w:t>
      </w:r>
      <w:r>
        <w:rPr>
          <w:lang w:val="bg-BG"/>
        </w:rPr>
        <w:t>'</w:t>
      </w:r>
      <w:r>
        <w:t>s how to generate all pairs for the first two numbers of an array. Use the same logic for the whole array:</w:t>
      </w:r>
    </w:p>
    <w:p w14:paraId="3754E9EB" w14:textId="51106597" w:rsidR="00CC0FFD" w:rsidRPr="00CC0FFD" w:rsidRDefault="00CC0FFD" w:rsidP="00CC0FFD">
      <w:pPr>
        <w:rPr>
          <w:b/>
          <w:bCs/>
          <w:lang w:val="bg-BG"/>
        </w:rPr>
      </w:pPr>
      <w:r>
        <w:rPr>
          <w:b/>
          <w:bCs/>
          <w:lang w:val="bg-BG"/>
        </w:rPr>
        <w:t xml:space="preserve">          </w:t>
      </w:r>
      <w:r w:rsidRPr="00CF1F83">
        <w:rPr>
          <w:noProof/>
          <w:lang w:val="bg-BG" w:eastAsia="bg-BG"/>
        </w:rPr>
        <w:drawing>
          <wp:inline distT="0" distB="0" distL="0" distR="0" wp14:anchorId="52FB9D02" wp14:editId="19C33291">
            <wp:extent cx="1524000" cy="749300"/>
            <wp:effectExtent l="0" t="0" r="0" b="0"/>
            <wp:docPr id="40465381" name="Picture 1" descr="A numb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5381" name="Picture 1" descr="A number on a black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BE856" w14:textId="77777777" w:rsidR="00904830" w:rsidRPr="00EF0F1B" w:rsidRDefault="00904830" w:rsidP="00904830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904830" w:rsidRPr="00EF0F1B" w14:paraId="4D48E874" w14:textId="77777777" w:rsidTr="0007189F">
        <w:tc>
          <w:tcPr>
            <w:tcW w:w="2666" w:type="dxa"/>
            <w:shd w:val="clear" w:color="auto" w:fill="D9D9D9" w:themeFill="background1" w:themeFillShade="D9"/>
          </w:tcPr>
          <w:p w14:paraId="171D0456" w14:textId="77777777" w:rsidR="00904830" w:rsidRPr="00EF0F1B" w:rsidRDefault="00904830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F3C0998" w14:textId="77777777" w:rsidR="00904830" w:rsidRPr="00EF0F1B" w:rsidRDefault="00904830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904830" w:rsidRPr="00EF0F1B" w14:paraId="2E7F8E0C" w14:textId="77777777" w:rsidTr="0007189F">
        <w:tc>
          <w:tcPr>
            <w:tcW w:w="2666" w:type="dxa"/>
            <w:vAlign w:val="center"/>
          </w:tcPr>
          <w:p w14:paraId="26C77485" w14:textId="4CCDCFAF" w:rsidR="00904830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10A9AFD" w14:textId="74A6318A" w:rsidR="00904830" w:rsidRPr="00EF0F1B" w:rsidRDefault="00904830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0EE87E28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083C7863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12E32142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904830" w:rsidRPr="00EF0F1B" w14:paraId="1562C279" w14:textId="77777777" w:rsidTr="0007189F">
        <w:tc>
          <w:tcPr>
            <w:tcW w:w="2666" w:type="dxa"/>
            <w:vAlign w:val="center"/>
          </w:tcPr>
          <w:p w14:paraId="742F51D3" w14:textId="56630B54" w:rsidR="00904830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E7932DE" w14:textId="0EA53D5A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3AA1624D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5C44F891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5D00AF49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7E5170D6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A7D40C" w14:textId="77777777" w:rsidR="00774CB0" w:rsidRDefault="00774CB0" w:rsidP="008068A2">
      <w:pPr>
        <w:spacing w:after="0" w:line="240" w:lineRule="auto"/>
      </w:pPr>
      <w:r>
        <w:separator/>
      </w:r>
    </w:p>
  </w:endnote>
  <w:endnote w:type="continuationSeparator" w:id="0">
    <w:p w14:paraId="2848B8B8" w14:textId="77777777" w:rsidR="00774CB0" w:rsidRDefault="00774C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 Neue">
    <w:altName w:val="Times New Roma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888E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7D0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7D0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3888E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C7D0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C7D0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4C3CFF" w14:textId="77777777" w:rsidR="00774CB0" w:rsidRDefault="00774CB0" w:rsidP="008068A2">
      <w:pPr>
        <w:spacing w:after="0" w:line="240" w:lineRule="auto"/>
      </w:pPr>
      <w:r>
        <w:separator/>
      </w:r>
    </w:p>
  </w:footnote>
  <w:footnote w:type="continuationSeparator" w:id="0">
    <w:p w14:paraId="08E2899E" w14:textId="77777777" w:rsidR="00774CB0" w:rsidRDefault="00774C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66D67"/>
    <w:multiLevelType w:val="hybridMultilevel"/>
    <w:tmpl w:val="D4EAA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48030C"/>
    <w:multiLevelType w:val="hybridMultilevel"/>
    <w:tmpl w:val="1100867C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0D6CAB"/>
    <w:multiLevelType w:val="hybridMultilevel"/>
    <w:tmpl w:val="3B4E92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E71A39"/>
    <w:multiLevelType w:val="hybridMultilevel"/>
    <w:tmpl w:val="6EDEB7C0"/>
    <w:lvl w:ilvl="0" w:tplc="B35C8838">
      <w:start w:val="23"/>
      <w:numFmt w:val="decimal"/>
      <w:lvlText w:val="%1"/>
      <w:lvlJc w:val="left"/>
      <w:pPr>
        <w:ind w:left="720" w:hanging="360"/>
      </w:pPr>
      <w:rPr>
        <w:rFonts w:hint="default"/>
        <w:color w:val="00206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A167D1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E72804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156CE"/>
    <w:multiLevelType w:val="hybridMultilevel"/>
    <w:tmpl w:val="CF3A65FE"/>
    <w:lvl w:ilvl="0" w:tplc="A832224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197272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29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6"/>
  </w:num>
  <w:num w:numId="15">
    <w:abstractNumId w:val="12"/>
  </w:num>
  <w:num w:numId="16">
    <w:abstractNumId w:val="42"/>
  </w:num>
  <w:num w:numId="17">
    <w:abstractNumId w:val="30"/>
  </w:num>
  <w:num w:numId="18">
    <w:abstractNumId w:val="46"/>
  </w:num>
  <w:num w:numId="19">
    <w:abstractNumId w:val="38"/>
  </w:num>
  <w:num w:numId="20">
    <w:abstractNumId w:val="21"/>
  </w:num>
  <w:num w:numId="21">
    <w:abstractNumId w:val="35"/>
  </w:num>
  <w:num w:numId="22">
    <w:abstractNumId w:val="14"/>
  </w:num>
  <w:num w:numId="23">
    <w:abstractNumId w:val="17"/>
  </w:num>
  <w:num w:numId="24">
    <w:abstractNumId w:val="3"/>
  </w:num>
  <w:num w:numId="25">
    <w:abstractNumId w:val="8"/>
  </w:num>
  <w:num w:numId="26">
    <w:abstractNumId w:val="18"/>
  </w:num>
  <w:num w:numId="27">
    <w:abstractNumId w:val="41"/>
  </w:num>
  <w:num w:numId="28">
    <w:abstractNumId w:val="19"/>
  </w:num>
  <w:num w:numId="29">
    <w:abstractNumId w:val="45"/>
  </w:num>
  <w:num w:numId="30">
    <w:abstractNumId w:val="23"/>
  </w:num>
  <w:num w:numId="31">
    <w:abstractNumId w:val="13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7"/>
  </w:num>
  <w:num w:numId="37">
    <w:abstractNumId w:val="24"/>
  </w:num>
  <w:num w:numId="38">
    <w:abstractNumId w:val="16"/>
  </w:num>
  <w:num w:numId="39">
    <w:abstractNumId w:val="34"/>
  </w:num>
  <w:num w:numId="40">
    <w:abstractNumId w:val="26"/>
  </w:num>
  <w:num w:numId="41">
    <w:abstractNumId w:val="20"/>
  </w:num>
  <w:num w:numId="42">
    <w:abstractNumId w:val="0"/>
  </w:num>
  <w:num w:numId="43">
    <w:abstractNumId w:val="4"/>
  </w:num>
  <w:num w:numId="44">
    <w:abstractNumId w:val="40"/>
  </w:num>
  <w:num w:numId="45">
    <w:abstractNumId w:val="28"/>
  </w:num>
  <w:num w:numId="46">
    <w:abstractNumId w:val="31"/>
  </w:num>
  <w:num w:numId="47">
    <w:abstractNumId w:val="25"/>
  </w:num>
  <w:num w:numId="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OyMDAxMTKyNLRQ0lEKTi0uzszPAykwrQUA4DEg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3F"/>
    <w:rsid w:val="00064D15"/>
    <w:rsid w:val="0008559D"/>
    <w:rsid w:val="00086727"/>
    <w:rsid w:val="0009209B"/>
    <w:rsid w:val="000A6794"/>
    <w:rsid w:val="000B39E6"/>
    <w:rsid w:val="000B56F0"/>
    <w:rsid w:val="000C3478"/>
    <w:rsid w:val="000C5361"/>
    <w:rsid w:val="000F5F88"/>
    <w:rsid w:val="00103906"/>
    <w:rsid w:val="001275B9"/>
    <w:rsid w:val="001331E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8EE"/>
    <w:rsid w:val="001A6728"/>
    <w:rsid w:val="001B7060"/>
    <w:rsid w:val="001C1FCD"/>
    <w:rsid w:val="001D2464"/>
    <w:rsid w:val="001D50AE"/>
    <w:rsid w:val="001E1161"/>
    <w:rsid w:val="001E3FEF"/>
    <w:rsid w:val="001F2089"/>
    <w:rsid w:val="00202683"/>
    <w:rsid w:val="002133A6"/>
    <w:rsid w:val="00215FCE"/>
    <w:rsid w:val="002326A7"/>
    <w:rsid w:val="00232E7D"/>
    <w:rsid w:val="00264287"/>
    <w:rsid w:val="0026589D"/>
    <w:rsid w:val="002664E1"/>
    <w:rsid w:val="002674C4"/>
    <w:rsid w:val="0027787E"/>
    <w:rsid w:val="002819B5"/>
    <w:rsid w:val="002853F4"/>
    <w:rsid w:val="00285941"/>
    <w:rsid w:val="002A2D2D"/>
    <w:rsid w:val="002C4DE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FF0"/>
    <w:rsid w:val="003E1013"/>
    <w:rsid w:val="003E167F"/>
    <w:rsid w:val="003E2A3C"/>
    <w:rsid w:val="003E2F33"/>
    <w:rsid w:val="003E6BFB"/>
    <w:rsid w:val="003F1864"/>
    <w:rsid w:val="0041081C"/>
    <w:rsid w:val="0041486F"/>
    <w:rsid w:val="004273B6"/>
    <w:rsid w:val="004311CA"/>
    <w:rsid w:val="004628A6"/>
    <w:rsid w:val="00464151"/>
    <w:rsid w:val="0047331A"/>
    <w:rsid w:val="0047640B"/>
    <w:rsid w:val="0047644B"/>
    <w:rsid w:val="00476D4B"/>
    <w:rsid w:val="00485DEF"/>
    <w:rsid w:val="00491748"/>
    <w:rsid w:val="004A7E77"/>
    <w:rsid w:val="004B0253"/>
    <w:rsid w:val="004B1C9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ED0"/>
    <w:rsid w:val="00686C0C"/>
    <w:rsid w:val="00695634"/>
    <w:rsid w:val="006A2531"/>
    <w:rsid w:val="006A4341"/>
    <w:rsid w:val="006B281B"/>
    <w:rsid w:val="006D239A"/>
    <w:rsid w:val="006E1302"/>
    <w:rsid w:val="006E2245"/>
    <w:rsid w:val="006E55B4"/>
    <w:rsid w:val="006E7E50"/>
    <w:rsid w:val="006F59A0"/>
    <w:rsid w:val="00704432"/>
    <w:rsid w:val="007051DF"/>
    <w:rsid w:val="007221C0"/>
    <w:rsid w:val="00724DA4"/>
    <w:rsid w:val="00763912"/>
    <w:rsid w:val="00774CB0"/>
    <w:rsid w:val="00774E44"/>
    <w:rsid w:val="00785258"/>
    <w:rsid w:val="00791F02"/>
    <w:rsid w:val="0079324A"/>
    <w:rsid w:val="00794EEE"/>
    <w:rsid w:val="007A0276"/>
    <w:rsid w:val="007A635E"/>
    <w:rsid w:val="007B1E3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96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830"/>
    <w:rsid w:val="00912BC6"/>
    <w:rsid w:val="0092145D"/>
    <w:rsid w:val="009254B7"/>
    <w:rsid w:val="00930CEE"/>
    <w:rsid w:val="00941FFF"/>
    <w:rsid w:val="00951AC7"/>
    <w:rsid w:val="00955691"/>
    <w:rsid w:val="00961157"/>
    <w:rsid w:val="00965C5B"/>
    <w:rsid w:val="0096684B"/>
    <w:rsid w:val="00972C7F"/>
    <w:rsid w:val="00974FBB"/>
    <w:rsid w:val="00976E46"/>
    <w:rsid w:val="00985E40"/>
    <w:rsid w:val="009B4FB4"/>
    <w:rsid w:val="009C0C39"/>
    <w:rsid w:val="009C6457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11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C7D06"/>
    <w:rsid w:val="00AD3214"/>
    <w:rsid w:val="00AE05D3"/>
    <w:rsid w:val="00AE355A"/>
    <w:rsid w:val="00B053A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F4B"/>
    <w:rsid w:val="00B9309B"/>
    <w:rsid w:val="00BA1F40"/>
    <w:rsid w:val="00BA4820"/>
    <w:rsid w:val="00BB05FA"/>
    <w:rsid w:val="00BB5B10"/>
    <w:rsid w:val="00BC56D6"/>
    <w:rsid w:val="00BE399E"/>
    <w:rsid w:val="00BF12DD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FFD"/>
    <w:rsid w:val="00CD5181"/>
    <w:rsid w:val="00CD7485"/>
    <w:rsid w:val="00CE2360"/>
    <w:rsid w:val="00CE236C"/>
    <w:rsid w:val="00CF0047"/>
    <w:rsid w:val="00CF1806"/>
    <w:rsid w:val="00D07C3A"/>
    <w:rsid w:val="00D22895"/>
    <w:rsid w:val="00D3404A"/>
    <w:rsid w:val="00D36F81"/>
    <w:rsid w:val="00D4354E"/>
    <w:rsid w:val="00D43F69"/>
    <w:rsid w:val="00D50F79"/>
    <w:rsid w:val="00D73957"/>
    <w:rsid w:val="00D8395C"/>
    <w:rsid w:val="00D84B26"/>
    <w:rsid w:val="00D910AA"/>
    <w:rsid w:val="00D933D4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5D"/>
    <w:rsid w:val="00F1688E"/>
    <w:rsid w:val="00F20B48"/>
    <w:rsid w:val="00F212CE"/>
    <w:rsid w:val="00F258BA"/>
    <w:rsid w:val="00F27E9C"/>
    <w:rsid w:val="00F41F41"/>
    <w:rsid w:val="00F44A9D"/>
    <w:rsid w:val="00F46918"/>
    <w:rsid w:val="00F46DDE"/>
    <w:rsid w:val="00F647E7"/>
    <w:rsid w:val="00F655ED"/>
    <w:rsid w:val="00F7033C"/>
    <w:rsid w:val="00F83DBA"/>
    <w:rsid w:val="00F96D0D"/>
    <w:rsid w:val="00F976AD"/>
    <w:rsid w:val="00FA3B5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C3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rpo">
    <w:name w:val="Corpo"/>
    <w:rsid w:val="001858EE"/>
    <w:pPr>
      <w:suppressAutoHyphens/>
      <w:autoSpaceDN w:val="0"/>
      <w:spacing w:after="0" w:line="240" w:lineRule="auto"/>
      <w:textAlignment w:val="baseline"/>
    </w:pPr>
    <w:rPr>
      <w:rFonts w:ascii="Helvetica Neue" w:eastAsia="Arial Unicode MS" w:hAnsi="Helvetica Neue" w:cs="Arial Unicode MS"/>
      <w:color w:val="000000"/>
      <w:lang w:val="bg-BG" w:eastAsia="bg-BG"/>
    </w:rPr>
  </w:style>
  <w:style w:type="table" w:customStyle="1" w:styleId="TableGrid1">
    <w:name w:val="Table Grid1"/>
    <w:basedOn w:val="TableNormal"/>
    <w:uiPriority w:val="59"/>
    <w:rsid w:val="001F208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2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40/Array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475E72-F4C6-4754-8534-3EE48FBC5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3-02-03T12:11:00Z</cp:lastPrinted>
  <dcterms:created xsi:type="dcterms:W3CDTF">2024-02-01T17:53:00Z</dcterms:created>
  <dcterms:modified xsi:type="dcterms:W3CDTF">2024-02-01T17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8715eedc43ce979cd4c0473971ee370cc42417f9c8364d2f287ffcbcb4b093</vt:lpwstr>
  </property>
</Properties>
</file>